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695D0" w14:textId="77777777" w:rsidR="00630D70" w:rsidRPr="00630D70" w:rsidRDefault="00630D70" w:rsidP="00EC1242">
      <w:pPr>
        <w:pStyle w:val="Normal2"/>
      </w:pPr>
    </w:p>
    <w:p w14:paraId="21AE0B94" w14:textId="7FFB86A6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 xml:space="preserve">Virtual </w:t>
      </w:r>
      <w:hyperlink r:id="rId8" w:history="1">
        <w:r w:rsidRPr="003C7D49">
          <w:rPr>
            <w:rStyle w:val="Hyperlink"/>
            <w:sz w:val="20"/>
            <w:szCs w:val="21"/>
          </w:rPr>
          <w:t>meeting</w:t>
        </w:r>
        <w:r w:rsidR="00103EBC" w:rsidRPr="003C7D49">
          <w:rPr>
            <w:rStyle w:val="Hyperlink"/>
            <w:sz w:val="20"/>
            <w:szCs w:val="21"/>
          </w:rPr>
          <w:t xml:space="preserve"> </w:t>
        </w:r>
        <w:r w:rsidR="0007750A" w:rsidRPr="003C7D49">
          <w:rPr>
            <w:rStyle w:val="Hyperlink"/>
            <w:sz w:val="20"/>
            <w:szCs w:val="21"/>
          </w:rPr>
          <w:t>l</w:t>
        </w:r>
        <w:r w:rsidR="00103EBC" w:rsidRPr="003C7D49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3C7D49">
        <w:rPr>
          <w:sz w:val="20"/>
          <w:szCs w:val="21"/>
        </w:rPr>
        <w:t>2455 5601 1535</w:t>
      </w:r>
    </w:p>
    <w:p w14:paraId="2CFEFD64" w14:textId="00A49272" w:rsidR="00D322A9" w:rsidRPr="00C23889" w:rsidRDefault="003C7D49" w:rsidP="00EB1FD3">
      <w:pPr>
        <w:pStyle w:val="Heading1"/>
      </w:pPr>
      <w:r>
        <w:t>September 29, 2022</w:t>
      </w:r>
      <w:r w:rsidR="00D322A9" w:rsidRPr="00C23889">
        <w:t xml:space="preserve">, </w:t>
      </w:r>
      <w:r>
        <w:t xml:space="preserve">9:30 to 11:30 </w:t>
      </w:r>
      <w:r w:rsidR="00D322A9" w:rsidRPr="00C23889">
        <w:t xml:space="preserve">a.m. </w:t>
      </w:r>
      <w:r w:rsidR="001A17EB">
        <w:t>MT</w:t>
      </w:r>
    </w:p>
    <w:p w14:paraId="4D4BA9E3" w14:textId="6A0C48EA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3C7D49">
        <w:t>Byron Woertz</w:t>
      </w:r>
      <w:r w:rsidR="003C3310" w:rsidRPr="00630D70">
        <w:t xml:space="preserve"> </w:t>
      </w:r>
    </w:p>
    <w:p w14:paraId="6AC14B05" w14:textId="1DC95DF1" w:rsidR="00696EE9" w:rsidRPr="00630D70" w:rsidRDefault="00103EBC" w:rsidP="00EB1FD3">
      <w:pPr>
        <w:pStyle w:val="Heading2"/>
      </w:pPr>
      <w:r w:rsidRPr="00630D70">
        <w:t>Review WECC Antitrust Policy—</w:t>
      </w:r>
      <w:r w:rsidR="003C7D49">
        <w:t>Byron Woertz</w:t>
      </w:r>
    </w:p>
    <w:p w14:paraId="1467EBB1" w14:textId="77777777" w:rsidR="00CE241A" w:rsidRPr="00EC1242" w:rsidRDefault="00C0150D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71C995DA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5D86C102" w14:textId="626ABDF8" w:rsidR="004233A2" w:rsidRPr="00630D70" w:rsidRDefault="003C7D49" w:rsidP="00EB1FD3">
      <w:pPr>
        <w:pStyle w:val="Heading2"/>
        <w:rPr>
          <w:rFonts w:ascii="Palatino Linotype" w:hAnsi="Palatino Linotype"/>
        </w:rPr>
      </w:pPr>
      <w:r>
        <w:t>Review Results from the 80% Case</w:t>
      </w:r>
      <w:r w:rsidRPr="00630D70">
        <w:t>—</w:t>
      </w:r>
      <w:r>
        <w:t>BK Ketin</w:t>
      </w:r>
      <w:r w:rsidR="00FC4FC1">
        <w:t>en</w:t>
      </w:r>
      <w:r>
        <w:t>i and Bh</w:t>
      </w:r>
      <w:r w:rsidR="00FC4FC1">
        <w:t>a</w:t>
      </w:r>
      <w:r>
        <w:t>vana Kat</w:t>
      </w:r>
      <w:r w:rsidR="00FC4FC1">
        <w:t>y</w:t>
      </w:r>
      <w:r>
        <w:t>al</w:t>
      </w:r>
    </w:p>
    <w:p w14:paraId="4DE05773" w14:textId="75B5BC59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</w:t>
      </w:r>
      <w:r w:rsidR="003C7D49">
        <w:t>Next Steps</w:t>
      </w:r>
      <w:r w:rsidR="003C7D49" w:rsidRPr="00630D70">
        <w:t>—</w:t>
      </w:r>
      <w:r w:rsidR="003C7D49">
        <w:t>Byron Woertz</w:t>
      </w:r>
      <w:r w:rsidR="00AB4748" w:rsidRPr="00630D70">
        <w:t xml:space="preserve"> </w:t>
      </w:r>
    </w:p>
    <w:p w14:paraId="0F399B26" w14:textId="3A9A8D7B" w:rsidR="00751239" w:rsidRPr="00630D70" w:rsidRDefault="0013664F" w:rsidP="00EB1FD3">
      <w:pPr>
        <w:pStyle w:val="Heading2"/>
      </w:pPr>
      <w:r w:rsidRPr="00630D70">
        <w:t>Upcoming Meetings</w:t>
      </w:r>
      <w:r w:rsidR="00FC4FC1" w:rsidRPr="00630D70">
        <w:t>—</w:t>
      </w:r>
      <w:r w:rsidR="00FC4FC1">
        <w:t>Byron Woertz</w:t>
      </w:r>
      <w:r w:rsidR="00AB4748" w:rsidRPr="00630D70">
        <w:t xml:space="preserve"> </w:t>
      </w:r>
    </w:p>
    <w:p w14:paraId="4EE06E51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12F4EF5F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983D3" w14:textId="77777777" w:rsidR="00A847EE" w:rsidRDefault="00A847EE" w:rsidP="00C23889">
      <w:r>
        <w:separator/>
      </w:r>
    </w:p>
  </w:endnote>
  <w:endnote w:type="continuationSeparator" w:id="0">
    <w:p w14:paraId="45EAFDFC" w14:textId="77777777" w:rsidR="00A847EE" w:rsidRDefault="00A847EE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FA070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405F8ADB" wp14:editId="2C5ED1E5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81661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1D73BAC3" wp14:editId="7BD0831C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FD019" w14:textId="77777777" w:rsidR="00A847EE" w:rsidRDefault="00A847EE" w:rsidP="00C23889">
      <w:r>
        <w:separator/>
      </w:r>
    </w:p>
  </w:footnote>
  <w:footnote w:type="continuationSeparator" w:id="0">
    <w:p w14:paraId="188ED163" w14:textId="77777777" w:rsidR="00A847EE" w:rsidRDefault="00A847EE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243AD" w14:textId="77777777" w:rsidR="00D6188A" w:rsidRPr="005979D5" w:rsidRDefault="0013664F" w:rsidP="007914B1">
    <w:pPr>
      <w:pStyle w:val="Header"/>
      <w:jc w:val="right"/>
    </w:pPr>
    <w:r w:rsidRPr="005979D5">
      <w:t>&lt;&lt;</w:t>
    </w:r>
    <w:r w:rsidR="00B34476">
      <w:t>Abbreviation</w:t>
    </w:r>
    <w:r w:rsidRPr="005979D5">
      <w:t>&gt;&gt; Meeting Agenda</w:t>
    </w:r>
    <w:r w:rsidR="00996545">
      <w:t>—</w:t>
    </w:r>
    <w:r w:rsidRPr="005979D5">
      <w:t>&lt;&lt;Month DD, YYYY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E6264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CA70BF7" wp14:editId="3F82F166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316F45" w14:textId="5D6B5225" w:rsidR="0008635F" w:rsidRPr="0008635F" w:rsidRDefault="00932B28" w:rsidP="00721D5A">
    <w:pPr>
      <w:pStyle w:val="PG1Header"/>
    </w:pPr>
    <w:r>
      <w:t>Long</w:t>
    </w:r>
    <w:r w:rsidR="00C0150D">
      <w:t>-</w:t>
    </w:r>
    <w:r>
      <w:t>Duration Energy Storage Assessment</w:t>
    </w:r>
  </w:p>
  <w:p w14:paraId="388674D8" w14:textId="754045D2" w:rsidR="0008635F" w:rsidRPr="0008635F" w:rsidRDefault="00932B28" w:rsidP="00721D5A">
    <w:pPr>
      <w:pStyle w:val="PG1Header"/>
    </w:pPr>
    <w:r>
      <w:t xml:space="preserve">Advisory Group </w:t>
    </w:r>
    <w:r w:rsidR="00103A91">
      <w:t xml:space="preserve">Meeting </w:t>
    </w:r>
    <w:r w:rsidR="00EF58A5">
      <w:t>Agenda</w:t>
    </w:r>
  </w:p>
  <w:p w14:paraId="193D66F3" w14:textId="3DC36CCB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A847EE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13DF5"/>
    <w:rsid w:val="00332C29"/>
    <w:rsid w:val="00336571"/>
    <w:rsid w:val="0034659C"/>
    <w:rsid w:val="003531B8"/>
    <w:rsid w:val="00372200"/>
    <w:rsid w:val="003B1F33"/>
    <w:rsid w:val="003C29EF"/>
    <w:rsid w:val="003C3310"/>
    <w:rsid w:val="003C7D49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70BB9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32B28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847EE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150D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C4FC1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D3009F"/>
  <w15:docId w15:val="{563431FE-DD75-4018-9426-29CAF9B1C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3C7D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cdbc59a9ba9a0798db7df962e3dd150d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488</Event_x0020_ID>
    <Committee xmlns="2fb8a92a-9032-49d6-b983-191f0a73b01f">
      <Value>RA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Ketineni, Bharath Kumar</DisplayName>
        <AccountId>6279</AccountId>
        <AccountType/>
      </UserInfo>
    </Approver>
    <_dlc_DocId xmlns="4bd63098-0c83-43cf-abdd-085f2cc55a51">YWEQ7USXTMD7-11-22515</_dlc_DocId>
    <_dlc_DocIdUrl xmlns="4bd63098-0c83-43cf-abdd-085f2cc55a51">
      <Url>https://internal.wecc.org/_layouts/15/DocIdRedir.aspx?ID=YWEQ7USXTMD7-11-22515</Url>
      <Description>YWEQ7USXTMD7-11-22515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9-28T21:10:19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161F50-ED06-46E9-A33B-9418E04ACF65}"/>
</file>

<file path=customXml/itemProps3.xml><?xml version="1.0" encoding="utf-8"?>
<ds:datastoreItem xmlns:ds="http://schemas.openxmlformats.org/officeDocument/2006/customXml" ds:itemID="{17C3F3F4-7C6A-4942-80B7-70B3E941088D}"/>
</file>

<file path=customXml/itemProps4.xml><?xml version="1.0" encoding="utf-8"?>
<ds:datastoreItem xmlns:ds="http://schemas.openxmlformats.org/officeDocument/2006/customXml" ds:itemID="{949B41C2-5889-4FF0-9647-80983CD40A48}"/>
</file>

<file path=customXml/itemProps5.xml><?xml version="1.0" encoding="utf-8"?>
<ds:datastoreItem xmlns:ds="http://schemas.openxmlformats.org/officeDocument/2006/customXml" ds:itemID="{7457779E-C4DE-431D-9B45-1CB093B9D121}"/>
</file>

<file path=customXml/itemProps6.xml><?xml version="1.0" encoding="utf-8"?>
<ds:datastoreItem xmlns:ds="http://schemas.openxmlformats.org/officeDocument/2006/customXml" ds:itemID="{B3DB8A8A-B6BF-49C3-81BC-8DE048F4ED5F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80</TotalTime>
  <Pages>1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9 29 22 LDESAG Meeting Agenda</dc:title>
  <dc:creator>Quick, Kirha</dc:creator>
  <cp:lastModifiedBy>Quick, Kirha</cp:lastModifiedBy>
  <cp:revision>5</cp:revision>
  <cp:lastPrinted>2019-01-04T21:28:00Z</cp:lastPrinted>
  <dcterms:created xsi:type="dcterms:W3CDTF">2022-09-22T17:36:00Z</dcterms:created>
  <dcterms:modified xsi:type="dcterms:W3CDTF">2022-09-23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4f4bd0f5-e7b3-4e3c-bd57-452670dc6f7f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